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China</w:t>
      </w:r>
      <w:r>
        <w:t xml:space="preserve"> </w:t>
      </w:r>
      <w:r>
        <w:t xml:space="preserve">Beijing</w:t>
      </w:r>
    </w:p>
    <w:bookmarkStart w:id="25" w:name="X2d166a7d40a90f9558b1961b45d6ef1ab388667"/>
    <w:p>
      <w:pPr>
        <w:pStyle w:val="Heading1"/>
      </w:pPr>
      <w:r>
        <w:t xml:space="preserve">Cover Letter for Marine Engineer Position in China Beijing</w:t>
      </w:r>
    </w:p>
    <w:p>
      <w:pPr>
        <w:pStyle w:val="FirstParagraph"/>
      </w:pPr>
      <w:r>
        <w:t xml:space="preserve">Dear [Hiring Manager's Name],</w:t>
      </w:r>
    </w:p>
    <w:p>
      <w:pPr>
        <w:pStyle w:val="BodyText"/>
      </w:pPr>
      <w:r>
        <w:t xml:space="preserve">As a dedicated and experienced Marine Engineer with over [X years] of expertise in the maritime industry, I am excited to apply for the Marine Engineer position at your esteemed organization in China Beijing. My passion for marine engineering, combined with my technical proficiency and commitment to excellence, aligns seamlessly with the opportunities available in one of the world’s most dynamic industrial hubs. This cover letter outlines my qualifications and enthusiasm for contributing to your team while working within the vibrant maritime sector of China Beijing.</w:t>
      </w:r>
    </w:p>
    <w:bookmarkStart w:id="20" w:name="professional-background-and-expertise"/>
    <w:p>
      <w:pPr>
        <w:pStyle w:val="Heading2"/>
      </w:pPr>
      <w:r>
        <w:t xml:space="preserve">Professional Background and Expertise</w:t>
      </w:r>
    </w:p>
    <w:p>
      <w:pPr>
        <w:pStyle w:val="FirstParagraph"/>
      </w:pPr>
      <w:r>
        <w:t xml:space="preserve">With a strong academic foundation in Marine Engineering from [Your University/Institution], I have cultivated a career focused on designing, maintaining, and optimizing marine propulsion systems, shipboard machinery, and offshore equipment. My professional journey has spanned roles in [Previous Companies or Projects], where I gained hands-on experience in areas such as engine diagnostics, systems integration, and safety compliance. Whether working on commercial vessels or specialized offshore platforms, I have consistently prioritized precision, innovation, and adherence to international maritime standards.</w:t>
      </w:r>
    </w:p>
    <w:p>
      <w:pPr>
        <w:pStyle w:val="BodyText"/>
      </w:pPr>
      <w:r>
        <w:t xml:space="preserve">One of my key strengths lies in my ability to adapt to diverse environments and collaborate with multidisciplinary teams. For instance, during my tenure at [Previous Company], I led a project to upgrade the propulsion systems of a fleet of cargo ships, resulting in a 15% improvement in fuel efficiency and reduced maintenance costs. This achievement not only highlighted my technical acumen but also underscored my commitment to sustainability—a value that resonates strongly with the global maritime industry’s evolving priorities.</w:t>
      </w:r>
    </w:p>
    <w:bookmarkEnd w:id="20"/>
    <w:bookmarkStart w:id="21" w:name="X74f8d35410af1ee7e587334a3cc9acbdf9e737c"/>
    <w:p>
      <w:pPr>
        <w:pStyle w:val="Heading2"/>
      </w:pPr>
      <w:r>
        <w:t xml:space="preserve">Why China Beijing? A Strategic Opportunity</w:t>
      </w:r>
    </w:p>
    <w:p>
      <w:pPr>
        <w:pStyle w:val="FirstParagraph"/>
      </w:pPr>
      <w:r>
        <w:t xml:space="preserve">The decision to pursue a Marine Engineer role in China Beijing is driven by both professional and personal motivations. As a city at the heart of China’s economic and technological advancements, Beijing offers unparalleled opportunities to work on cutting-edge maritime projects that align with global trends. The region’s growing emphasis on green shipping, smart port infrastructure, and energy-efficient vessel design makes it an ideal location for a Marine Engineer seeking to contribute to transformative initiatives.</w:t>
      </w:r>
    </w:p>
    <w:p>
      <w:pPr>
        <w:pStyle w:val="BodyText"/>
      </w:pPr>
      <w:r>
        <w:t xml:space="preserve">Moreover, China’s strategic investments in the maritime sector—such as the expansion of the Belt and Road Initiative and advancements in shipbuilding technology—position Beijing as a critical hub for innovation. I am particularly drawn to the chance to work with organizations that are shaping the future of global trade through sustainable and efficient marine solutions. My background in [specific skills, e.g., "oceanic engineering" or "marine automation"] would enable me to contribute meaningfully to these efforts while learning from the expertise of local professionals.</w:t>
      </w:r>
    </w:p>
    <w:bookmarkEnd w:id="21"/>
    <w:bookmarkStart w:id="22" w:name="alignment-with-your-organizations-goals"/>
    <w:p>
      <w:pPr>
        <w:pStyle w:val="Heading2"/>
      </w:pPr>
      <w:r>
        <w:t xml:space="preserve">Alignment with Your Organization’s Goals</w:t>
      </w:r>
    </w:p>
    <w:p>
      <w:pPr>
        <w:pStyle w:val="FirstParagraph"/>
      </w:pPr>
      <w:r>
        <w:t xml:space="preserve">Your organization’s reputation for excellence in [specific industry focus, e.g., "marine vessel design," "offshore energy," or "ship maintenance"] has long been a source of inspiration for me. I am particularly impressed by your [mention a specific project, achievement, or value of the company], which reflects the kind of forward-thinking approach I strive to embody in my work. As a Marine Engineer, I understand the importance of balancing technical expertise with operational efficiency, and I am confident that my skills in [specific areas like "system optimization," "safety protocols," or "project management"] would add value to your team.</w:t>
      </w:r>
    </w:p>
    <w:p>
      <w:pPr>
        <w:pStyle w:val="BodyText"/>
      </w:pPr>
      <w:r>
        <w:t xml:space="preserve">In addition to my technical qualifications, I bring strong problem-solving abilities and a collaborative mindset. For example, during a recent project in [location], I identified a critical flaw in the ship’s auxiliary power system and proposed a cost-effective solution that prevented potential downtime. This experience reinforced my belief that proactive engineering is essential for maintaining operational continuity and minimizing environmental impact—a philosophy I am eager to apply at your organization.</w:t>
      </w:r>
    </w:p>
    <w:bookmarkEnd w:id="22"/>
    <w:bookmarkStart w:id="23" w:name="X78e6267c75d299a18b906f10b72a86e63430532"/>
    <w:p>
      <w:pPr>
        <w:pStyle w:val="Heading2"/>
      </w:pPr>
      <w:r>
        <w:t xml:space="preserve">Adapting to China Beijing’s Unique Environment</w:t>
      </w:r>
    </w:p>
    <w:p>
      <w:pPr>
        <w:pStyle w:val="FirstParagraph"/>
      </w:pPr>
      <w:r>
        <w:t xml:space="preserve">Working in China Beijing presents an exciting opportunity to immerse myself in a culture that values innovation, precision, and long-term vision. While I am familiar with the technical requirements of marine engineering globally, I am also keen to learn about the specific regulations and practices prevalent in China’s maritime industry. My willingness to adapt to local standards, such as [mention relevant standards like "Chinese Classification Society (CCS)" or "Marine Safety Regulations"], ensures that I can contribute effectively from day one.</w:t>
      </w:r>
    </w:p>
    <w:p>
      <w:pPr>
        <w:pStyle w:val="BodyText"/>
      </w:pPr>
      <w:r>
        <w:t xml:space="preserve">Furthermore, I have taken steps to familiarize myself with the Chinese business landscape and cultural nuances. For instance, I have studied the importance of relationship-building in professional settings and am committed to fostering strong partnerships with colleagues and stakeholders. This approach not only enhances collaboration but also aligns with the collaborative spirit of China’s maritime sector.</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your team as a Marine Engineer in China Beijing. My technical expertise, dedication to innovation, and passion for sustainable maritime solutions make me a strong candidate for this role. I am confident that my background and skills would allow me to contribute meaningfully to your organization’s objectives while growing professionally in one of the world’s most dynamic cities.</w:t>
      </w:r>
    </w:p>
    <w:p>
      <w:pPr>
        <w:pStyle w:val="BodyText"/>
      </w:pPr>
      <w:r>
        <w:t xml:space="preserve">Thank you for considering my application. I would welcome the chance to discuss how my qualifications align with your needs and look forward to the possibility of contributing to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 China Beijing</dc:title>
  <dc:creator/>
  <cp:keywords/>
  <dcterms:created xsi:type="dcterms:W3CDTF">2026-07-23T02:00:18Z</dcterms:created>
  <dcterms:modified xsi:type="dcterms:W3CDTF">2026-07-23T02:00:18Z</dcterms:modified>
</cp:coreProperties>
</file>

<file path=docProps/custom.xml><?xml version="1.0" encoding="utf-8"?>
<Properties xmlns="http://schemas.openxmlformats.org/officeDocument/2006/custom-properties" xmlns:vt="http://schemas.openxmlformats.org/officeDocument/2006/docPropsVTypes"/>
</file>